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Arts, 69003 Lyon, Franc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8 95 67 43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actorlyon.f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renc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over a decade of experience in the performing arts, specializing in stage, film, and television. Based in France Lyon, I have cultivated a strong presence within the vibrant cultural landscape of the city. My work reflects a deep commitment to storytelling and character development, informed by rigorous training and collaborations with renowned directors and theater companies across France. As an Actor rooted in Lyon’s artistic community, I bring passion, adaptability, and a profound understanding of French theatrical traditions to every rol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Nationale Supérieure des Arts de la Scène (ENSAS)</w:t>
      </w:r>
      <w:r>
        <w:t xml:space="preserve">, Lyon, France</w:t>
      </w:r>
      <w:r>
        <w:br/>
      </w:r>
      <w:r>
        <w:t xml:space="preserve">Master’s Degree in Performing Arts, 2007–2010</w:t>
      </w:r>
      <w:r>
        <w:br/>
      </w:r>
      <w:r>
        <w:t xml:space="preserve">Specialized in contemporary theatre and classical drama. Completed a year of apprenticeship with the Théâtre des Célest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Lumière Lyon 2</w:t>
      </w:r>
      <w:r>
        <w:t xml:space="preserve">, Lyon, France</w:t>
      </w:r>
      <w:r>
        <w:br/>
      </w:r>
      <w:r>
        <w:t xml:space="preserve">Bachelor’s Degree in Literature and Dramatic Arts, 2003–2006</w:t>
      </w:r>
      <w:r>
        <w:br/>
      </w:r>
      <w:r>
        <w:t xml:space="preserve">Focused on French literature, dramaturgy, and performance theory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or</w:t>
      </w:r>
      <w:r>
        <w:t xml:space="preserve">, Théâtre de l’Étoile (Lyon, France)</w:t>
      </w:r>
      <w:r>
        <w:br/>
      </w:r>
      <w:r>
        <w:t xml:space="preserve">2018–Present</w:t>
      </w:r>
      <w:r>
        <w:br/>
      </w:r>
      <w:r>
        <w:t xml:space="preserve">- Portrayed leading roles in productions such as *Les Misérables* (2019) and *The Cherry Orchard* (2021).</w:t>
      </w:r>
      <w:r>
        <w:br/>
      </w:r>
      <w:r>
        <w:t xml:space="preserve">- Collaborated with director Sophie Durand on a critically acclaimed adaptation of Molière’s *Tartuffe*, performed at the Festival d’Avignon.</w:t>
      </w:r>
      <w:r>
        <w:br/>
      </w:r>
      <w:r>
        <w:t xml:space="preserve">- Directed workshops for young actors in Lyon, emphasizing improvisation and character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Actor</w:t>
      </w:r>
      <w:r>
        <w:t xml:space="preserve">, Various Productions in France Lyon</w:t>
      </w:r>
      <w:r>
        <w:br/>
      </w:r>
      <w:r>
        <w:t xml:space="preserve">2015–2018</w:t>
      </w:r>
      <w:r>
        <w:br/>
      </w:r>
      <w:r>
        <w:t xml:space="preserve">- Performed in over 20 theatrical productions, including *Romeo et Juliette* at the Théâtre des Célestins and *La Peste* (The Plague) at the Maison de la Culture de Villeurbanne.</w:t>
      </w:r>
      <w:r>
        <w:br/>
      </w:r>
      <w:r>
        <w:t xml:space="preserve">- Featured in short films such as *Lyon Nights* (2017), which premiered at the Lyon International Film Festiv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or</w:t>
      </w:r>
      <w:r>
        <w:t xml:space="preserve">, Comédie-Française (Paris, France)</w:t>
      </w:r>
      <w:r>
        <w:br/>
      </w:r>
      <w:r>
        <w:t xml:space="preserve">2012–2015</w:t>
      </w:r>
      <w:r>
        <w:br/>
      </w:r>
      <w:r>
        <w:t xml:space="preserve">- Played ensemble roles in classic French plays, including *Le Misanthrope* and *Phèdre*.</w:t>
      </w:r>
      <w:r>
        <w:br/>
      </w:r>
      <w:r>
        <w:t xml:space="preserve">- Participated in the prestigious “Young Artists” program, mentored by renowned stage dir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Director</w:t>
      </w:r>
      <w:r>
        <w:t xml:space="preserve">, Théâtre des Bourses (Lyon, France)</w:t>
      </w:r>
      <w:r>
        <w:br/>
      </w:r>
      <w:r>
        <w:t xml:space="preserve">2010–2012</w:t>
      </w:r>
      <w:r>
        <w:br/>
      </w:r>
      <w:r>
        <w:t xml:space="preserve">- Supported the artistic team in staging productions such as *Le Fils de l’Homme* and *Les Justes*.</w:t>
      </w:r>
      <w:r>
        <w:br/>
      </w:r>
      <w:r>
        <w:t xml:space="preserve">- Organized rehearsals and managed technical aspects of performanc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Advanced acting techniques: Meisner, Stanislavski, and physical theatr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ficient in French (native), English (fluent), and basic Spanish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trong stage presence and ability to perform in diverse genres: drama, comedy, historical fiction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xperienced in voice modulation, dialect work, and on-camera acting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killed in using stage equipment and understanding of lighting/sound design.</w:t>
      </w:r>
      <w:r>
        <w:br/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Theatre Festival Workshop</w:t>
      </w:r>
      <w:r>
        <w:t xml:space="preserve">, Lyon, France (2019)</w:t>
      </w:r>
      <w:r>
        <w:br/>
      </w:r>
      <w:r>
        <w:t xml:space="preserve">Focused on experimental theatre and cross-cultural collabo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Voice Training</w:t>
      </w:r>
      <w:r>
        <w:t xml:space="preserve">, Conservatoire National Supérieur d’Art Dramatique (CNSAD), Paris (2017)</w:t>
      </w:r>
      <w:r>
        <w:br/>
      </w:r>
      <w:r>
        <w:t xml:space="preserve">Enhanced vocal projection and articulation for stage perform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een Acting Masterclass</w:t>
      </w:r>
      <w:r>
        <w:t xml:space="preserve">, Lyon Film School (2016)</w:t>
      </w:r>
      <w:r>
        <w:br/>
      </w:r>
      <w:r>
        <w:t xml:space="preserve">Gained insights into camera techniques and emotional delivery for film.</w:t>
      </w:r>
    </w:p>
    <w:bookmarkEnd w:id="25"/>
    <w:bookmarkStart w:id="26" w:name="projects-collaborations"/>
    <w:p>
      <w:pPr>
        <w:pStyle w:val="Heading2"/>
      </w:pPr>
      <w:r>
        <w:t xml:space="preserve">Projects &amp; Collabo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Lyon Street Theatre Project</w:t>
      </w:r>
      <w:r>
        <w:t xml:space="preserve"> </w:t>
      </w:r>
      <w:r>
        <w:t xml:space="preserve">(2020)</w:t>
      </w:r>
      <w:r>
        <w:br/>
      </w:r>
      <w:r>
        <w:t xml:space="preserve">A community-based initiative to bring theatre to public spaces in Lyon. Directed and performed in a series of street performances titled *Voix de la Ville*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Youth Theatre Festival</w:t>
      </w:r>
      <w:r>
        <w:t xml:space="preserve">, Lyon, France (2018)</w:t>
      </w:r>
      <w:r>
        <w:br/>
      </w:r>
      <w:r>
        <w:t xml:space="preserve">Participated as an actor and mentor for young performers from across Euro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ary Film: "Lyon Through the Lens"</w:t>
      </w:r>
      <w:r>
        <w:t xml:space="preserve"> </w:t>
      </w:r>
      <w:r>
        <w:t xml:space="preserve">(2019)</w:t>
      </w:r>
      <w:r>
        <w:br/>
      </w:r>
      <w:r>
        <w:t xml:space="preserve">Featured in a short documentary highlighting the cultural diversity of Lyon’s theatre scene.</w:t>
      </w:r>
    </w:p>
    <w:bookmarkEnd w:id="26"/>
    <w:bookmarkStart w:id="27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Actor – Emerging Talent</w:t>
      </w:r>
      <w:r>
        <w:t xml:space="preserve">, Lyon Theatre Awards (2017)</w:t>
      </w:r>
      <w:r>
        <w:br/>
      </w:r>
      <w:r>
        <w:t xml:space="preserve">Recognized for role in *Le Journal d’un Fou* at Théâtre des Célesti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rit Award</w:t>
      </w:r>
      <w:r>
        <w:t xml:space="preserve">, Festival d’Avignon (2019)</w:t>
      </w:r>
      <w:r>
        <w:br/>
      </w:r>
      <w:r>
        <w:t xml:space="preserve">Honored for contribution to the production of *Tartuffe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oung Talent Grant</w:t>
      </w:r>
      <w:r>
        <w:t xml:space="preserve">, Conseil Régional d’Auvergne-Rhône-Alpes (2015)</w:t>
      </w:r>
      <w:r>
        <w:br/>
      </w:r>
      <w:r>
        <w:t xml:space="preserve">Awarded to support continued training and artistic development in Ly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actorlyon.fr or +33 4 78 95 67 43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France Lyon</dc:title>
  <dc:creator/>
  <dc:language>en</dc:language>
  <cp:keywords/>
  <dcterms:created xsi:type="dcterms:W3CDTF">2026-07-20T04:33:48Z</dcterms:created>
  <dcterms:modified xsi:type="dcterms:W3CDTF">2026-07-20T0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